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France</w:t>
      </w:r>
      <w:r>
        <w:t xml:space="preserve"> </w:t>
      </w:r>
      <w:r>
        <w:t xml:space="preserve">Marseille</w:t>
      </w:r>
    </w:p>
    <w:bookmarkStart w:id="20" w:name="X259c296006d5d68d0d349c1e7cc3a6e0388cde4"/>
    <w:p>
      <w:pPr>
        <w:pStyle w:val="Heading1"/>
      </w:pPr>
      <w:r>
        <w:t xml:space="preserve">Personal Statement: Passionate Software Engineer Eager to Contribute to Marseille's Digital Future</w:t>
      </w:r>
    </w:p>
    <w:p>
      <w:pPr>
        <w:pStyle w:val="FirstParagraph"/>
      </w:pPr>
      <w:r>
        <w:t xml:space="preserve">As I craft this Personal Statement, I find myself reflecting on the vibrant energy of Marseille – a city where Mediterranean warmth meets cutting-edge innovation. My journey as a Software Engineer has led me not merely to seek any opportunity, but specifically to align my technical expertise with the dynamic tech ecosystem thriving in France Marseille. This is more than a career move; it is a deeply considered commitment to become part of the fabric of one of Europe’s most culturally rich and rapidly evolving urban innovation hubs.</w:t>
      </w:r>
    </w:p>
    <w:p>
      <w:pPr>
        <w:pStyle w:val="BodyText"/>
      </w:pPr>
      <w:r>
        <w:t xml:space="preserve">My professional path began with a fascination for problem-solving that transcended mere coding. After earning my Master’s in Computer Science from École Centrale Lyon, I immersed myself in full-stack development, specializing in scalable backend systems using Python and Java. Over the past five years, I’ve worked across diverse sectors—from fintech startups to enterprise healthcare platforms—always prioritizing clean architecture and user-centric design. What consistently drives me is the tangible impact of software: optimizing logistics for a Marseille-based shipping company (reducing operational delays by 35%), building secure data pipelines for a French healthtech scale-up, and mentoring junior developers in agile environments. These experiences solidified my identity as a dedicated Software Engineer who thrives on transforming complex challenges into elegant, efficient solutions.</w:t>
      </w:r>
    </w:p>
    <w:p>
      <w:pPr>
        <w:pStyle w:val="BodyText"/>
      </w:pPr>
      <w:r>
        <w:t xml:space="preserve">What sets France Marseille apart for me is its unique confluence of tradition and disruption. Unlike Paris’s centralized tech scene, Marseille offers a more collaborative, community-driven atmosphere where startups and established players coexist with remarkable synergy. I’ve studied how initiatives like Cap Digital’s innovation hubs in the Joliette district or the growing AI research clusters at Aix-Marseille University are reshaping Southern France’s digital landscape. This isn’t just about job opportunities—it’s about joining a movement where technology serves Marseille’s identity as a global port city, enhancing mobility, sustainability, and cultural exchange. I’m particularly drawn to how local companies like Orange Labs Marseille or emerging startups in the Digital Harbour are pioneering solutions for smart cities and inclusive tech—exactly the kind of mission where my skills in cloud infrastructure (AWS/Azure) and DevOps pipelines can add immediate value.</w:t>
      </w:r>
    </w:p>
    <w:p>
      <w:pPr>
        <w:pStyle w:val="BodyText"/>
      </w:pPr>
      <w:r>
        <w:t xml:space="preserve">My technical toolkit is meticulously aligned with Marseille’s evolving demands. I’ve built containerized microservices using Docker/Kubernetes that improved deployment frequency by 40% for a client, and I’m fluent in modern frameworks like Spring Boot and React. But beyond code, I prioritize cross-functional collaboration—a value deeply embedded in French work culture. During my time at a Bordeaux-based SaaS firm, I led weekly integration workshops between developers, product managers, and clients from Marseille to refine features for local tourism platforms. This taught me that successful Software Engineering in France isn’t just about writing perfect code; it’s about listening actively, adapting to nuanced business needs (like regulatory compliance under GDPR), and building trust within diverse teams. I’ve also committed to learning French at an advanced B2 level—recognizing that true integration requires more than technical skill. I understand the importance of speaking respectfully with colleagues, understanding workplace dynamics in France Marseille, and contributing meaningfully beyond code.</w:t>
      </w:r>
    </w:p>
    <w:p>
      <w:pPr>
        <w:pStyle w:val="BodyText"/>
      </w:pPr>
      <w:r>
        <w:t xml:space="preserve">What excites me most about contributing to Software Engineering in France Marseille is the chance to blend global best practices with local context. For instance, I’d love to help develop applications that leverage Marseille’s unique challenges—such as optimizing public transport networks for its dense historic districts or creating multilingual platforms for its diverse population of 1.6 million residents. I’ve followed projects like the "Marseille Smart City" initiative and admire how they integrate technology with social impact, a philosophy I embody in my work. In Marseille, software isn’t just about efficiency—it’s about connecting people across cultures, making the city more accessible and resilient for everyone who calls it home.</w:t>
      </w:r>
    </w:p>
    <w:p>
      <w:pPr>
        <w:pStyle w:val="BodyText"/>
      </w:pPr>
      <w:r>
        <w:t xml:space="preserve">I’ve chosen to center this Personal Statement on France Marseille because this is where I envision my career maturing. It’s not merely a location; it’s a community I want to become part of. I’m inspired by Marseille’s motto, “Je m’en vais à Marseille,” which speaks to boldness and forward motion—a spirit that mirrors my own approach to Software Engineering. In the city where the Mediterranean meets the European frontier, there is immense potential for technology that respects heritage while embracing tomorrow. My goal isn’t just to be an engineer here; it’s to collaborate with local talent, learn from Marseille’s storied history of innovation, and help shape a digital future that reflects its vibrant soul.</w:t>
      </w:r>
    </w:p>
    <w:p>
      <w:pPr>
        <w:pStyle w:val="BodyText"/>
      </w:pPr>
      <w:r>
        <w:t xml:space="preserve">As I apply for this role, I bring not only expertise in building robust software but also a deep respect for the culture and values of France. I’ve researched Marseille’s tech meetups (like those at Station F Marseille), participated in remote hackathons focused on Mediterranean sustainability, and spoken with local developers to understand their pain points. This isn’t a generic application—I’ve tailored my approach to the specific opportunities in this city because I believe Software Engineering in France Marseille is where I can make the most meaningful impact. I’m ready to contribute my skills, learn from your team, and grow alongside Marseille’s digital renaissance.</w:t>
      </w:r>
    </w:p>
    <w:p>
      <w:pPr>
        <w:pStyle w:val="BodyText"/>
      </w:pPr>
      <w:r>
        <w:t xml:space="preserve">Ultimately, this Personal Statement embodies a singular truth: My ambition as a Software Engineer converges perfectly with the energy and potential of France Marseille. I don’t just want to work in this city—I’m eager to become part of its story. The next chapter of my career is not just about writing code; it’s about building bridges, solving local challenges, and helping Marseille thrive as a beacon of innovation in Southern Europe. I am ready to bring my passion, skills, and cultural commitment to your team—and together, we can engineer a brighter future for this incredi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France Marseille</dc:title>
  <dc:creator/>
  <dc:language>en</dc:language>
  <cp:keywords/>
  <dcterms:created xsi:type="dcterms:W3CDTF">2026-03-03T21:12:31Z</dcterms:created>
  <dcterms:modified xsi:type="dcterms:W3CDTF">2026-03-03T21:12:31Z</dcterms:modified>
</cp:coreProperties>
</file>

<file path=docProps/custom.xml><?xml version="1.0" encoding="utf-8"?>
<Properties xmlns="http://schemas.openxmlformats.org/officeDocument/2006/custom-properties" xmlns:vt="http://schemas.openxmlformats.org/officeDocument/2006/docPropsVTypes"/>
</file>